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1A82F0" w14:textId="77777777" w:rsidR="00FE149F" w:rsidRDefault="00FE149F" w:rsidP="00FE149F">
      <w:pPr>
        <w:jc w:val="center"/>
      </w:pPr>
      <w:r>
        <w:rPr>
          <w:noProof/>
          <w:color w:val="000000"/>
          <w:bdr w:val="none" w:sz="0" w:space="0" w:color="auto" w:frame="1"/>
        </w:rPr>
        <w:drawing>
          <wp:inline distT="0" distB="0" distL="0" distR="0" wp14:anchorId="1E13CFA2" wp14:editId="79112F1F">
            <wp:extent cx="4600575" cy="492919"/>
            <wp:effectExtent l="0" t="0" r="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9030" cy="4991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1DE6C2" w14:textId="77777777" w:rsidR="00FE149F" w:rsidRDefault="00FE149F" w:rsidP="00FE149F">
      <w:pPr>
        <w:jc w:val="center"/>
      </w:pPr>
    </w:p>
    <w:p w14:paraId="452A9BCF" w14:textId="77777777" w:rsidR="00FE149F" w:rsidRDefault="00FE149F" w:rsidP="00FE149F">
      <w:pPr>
        <w:jc w:val="center"/>
        <w:rPr>
          <w:b/>
          <w:bCs/>
          <w:sz w:val="36"/>
          <w:szCs w:val="36"/>
          <w:lang w:val="en-US"/>
        </w:rPr>
      </w:pPr>
      <w:r w:rsidRPr="00641875">
        <w:rPr>
          <w:b/>
          <w:bCs/>
          <w:sz w:val="36"/>
          <w:szCs w:val="36"/>
          <w:lang w:val="en-US"/>
        </w:rPr>
        <w:t>TRAINEE ITEM USE UNDERTAKING</w:t>
      </w:r>
    </w:p>
    <w:p w14:paraId="0EA82D71" w14:textId="77777777" w:rsidR="00FE149F" w:rsidRDefault="00FE149F" w:rsidP="00FE149F">
      <w:pPr>
        <w:jc w:val="center"/>
        <w:rPr>
          <w:b/>
          <w:bCs/>
          <w:sz w:val="36"/>
          <w:szCs w:val="36"/>
          <w:lang w:val="en-US"/>
        </w:rPr>
      </w:pPr>
    </w:p>
    <w:p w14:paraId="7C69A8AE" w14:textId="77777777" w:rsidR="00FE149F" w:rsidRPr="00FE149F" w:rsidRDefault="00FE149F" w:rsidP="00FE149F">
      <w:pPr>
        <w:spacing w:line="360" w:lineRule="auto"/>
        <w:rPr>
          <w:sz w:val="28"/>
          <w:szCs w:val="28"/>
        </w:rPr>
      </w:pPr>
      <w:r w:rsidRPr="00FE149F">
        <w:rPr>
          <w:sz w:val="28"/>
          <w:szCs w:val="28"/>
        </w:rPr>
        <w:t xml:space="preserve">I understand that while I am still a trainee at </w:t>
      </w:r>
      <w:proofErr w:type="spellStart"/>
      <w:r w:rsidRPr="00FE149F">
        <w:rPr>
          <w:sz w:val="28"/>
          <w:szCs w:val="28"/>
        </w:rPr>
        <w:t>AmaliTech</w:t>
      </w:r>
      <w:proofErr w:type="spellEnd"/>
      <w:r w:rsidRPr="00FE149F">
        <w:rPr>
          <w:sz w:val="28"/>
          <w:szCs w:val="28"/>
        </w:rPr>
        <w:t xml:space="preserve"> Training Academy, I will be solely responsible for the proper care of the items entrusted to me in the classroom. I further agree that upon request, I will return the items in their proper working condition. I acknowledge that I will be held financially accountable for any loss or damage that may occur to the items.</w:t>
      </w:r>
    </w:p>
    <w:p w14:paraId="0C3F88A4" w14:textId="77777777" w:rsidR="00FE149F" w:rsidRDefault="00FE149F" w:rsidP="00FE149F">
      <w:pPr>
        <w:spacing w:line="360" w:lineRule="auto"/>
        <w:jc w:val="both"/>
        <w:rPr>
          <w:b/>
          <w:bCs/>
          <w:sz w:val="28"/>
          <w:szCs w:val="28"/>
          <w:lang w:val="en-US"/>
        </w:rPr>
      </w:pPr>
    </w:p>
    <w:p w14:paraId="013B1156" w14:textId="27A1FBA4" w:rsidR="00FE149F" w:rsidRDefault="00FE149F" w:rsidP="00FE149F">
      <w:pPr>
        <w:spacing w:line="360" w:lineRule="auto"/>
        <w:jc w:val="both"/>
        <w:rPr>
          <w:b/>
          <w:bCs/>
          <w:sz w:val="28"/>
          <w:szCs w:val="28"/>
          <w:u w:val="single"/>
          <w:lang w:val="en-US"/>
        </w:rPr>
      </w:pPr>
      <w:r>
        <w:rPr>
          <w:b/>
          <w:bCs/>
          <w:sz w:val="28"/>
          <w:szCs w:val="28"/>
          <w:lang w:val="en-US"/>
        </w:rPr>
        <w:t xml:space="preserve">NAME: </w:t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</w:p>
    <w:p w14:paraId="5214D40D" w14:textId="77777777" w:rsidR="00FE149F" w:rsidRDefault="00FE149F" w:rsidP="00FE149F">
      <w:pPr>
        <w:spacing w:line="360" w:lineRule="auto"/>
        <w:jc w:val="both"/>
        <w:rPr>
          <w:b/>
          <w:bCs/>
          <w:sz w:val="28"/>
          <w:szCs w:val="28"/>
          <w:u w:val="single"/>
          <w:lang w:val="en-US"/>
        </w:rPr>
      </w:pPr>
      <w:r>
        <w:rPr>
          <w:b/>
          <w:bCs/>
          <w:sz w:val="28"/>
          <w:szCs w:val="28"/>
          <w:lang w:val="en-US"/>
        </w:rPr>
        <w:t xml:space="preserve">SIGN: </w:t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</w:p>
    <w:p w14:paraId="0417DF54" w14:textId="77777777" w:rsidR="00FE149F" w:rsidRPr="005D1F64" w:rsidRDefault="00FE149F" w:rsidP="00FE149F">
      <w:pPr>
        <w:spacing w:line="360" w:lineRule="auto"/>
        <w:jc w:val="both"/>
        <w:rPr>
          <w:b/>
          <w:bCs/>
          <w:sz w:val="28"/>
          <w:szCs w:val="28"/>
          <w:u w:val="single"/>
          <w:lang w:val="en-US"/>
        </w:rPr>
      </w:pPr>
      <w:r>
        <w:rPr>
          <w:b/>
          <w:bCs/>
          <w:sz w:val="28"/>
          <w:szCs w:val="28"/>
          <w:lang w:val="en-US"/>
        </w:rPr>
        <w:t xml:space="preserve">DATE: </w:t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</w:p>
    <w:p w14:paraId="22DF47F9" w14:textId="77777777" w:rsidR="00FE149F" w:rsidRDefault="00FE149F" w:rsidP="00FE149F">
      <w:pPr>
        <w:rPr>
          <w:lang w:val="en-US"/>
        </w:rPr>
      </w:pPr>
    </w:p>
    <w:p w14:paraId="2623D193" w14:textId="77777777" w:rsidR="00FE149F" w:rsidRDefault="00FE149F" w:rsidP="00FE149F">
      <w:pPr>
        <w:spacing w:line="360" w:lineRule="auto"/>
        <w:jc w:val="both"/>
        <w:rPr>
          <w:b/>
          <w:bCs/>
          <w:sz w:val="28"/>
          <w:szCs w:val="28"/>
          <w:u w:val="single"/>
          <w:lang w:val="en-US"/>
        </w:rPr>
      </w:pPr>
      <w:r>
        <w:rPr>
          <w:b/>
          <w:bCs/>
          <w:sz w:val="28"/>
          <w:szCs w:val="28"/>
          <w:lang w:val="en-US"/>
        </w:rPr>
        <w:t xml:space="preserve">NAME: </w:t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</w:p>
    <w:p w14:paraId="472BB3A4" w14:textId="77777777" w:rsidR="00FE149F" w:rsidRDefault="00FE149F" w:rsidP="00FE149F">
      <w:pPr>
        <w:spacing w:line="360" w:lineRule="auto"/>
        <w:jc w:val="both"/>
        <w:rPr>
          <w:b/>
          <w:bCs/>
          <w:sz w:val="28"/>
          <w:szCs w:val="28"/>
          <w:u w:val="single"/>
          <w:lang w:val="en-US"/>
        </w:rPr>
      </w:pPr>
      <w:r>
        <w:rPr>
          <w:b/>
          <w:bCs/>
          <w:sz w:val="28"/>
          <w:szCs w:val="28"/>
          <w:lang w:val="en-US"/>
        </w:rPr>
        <w:t xml:space="preserve">SIGN: </w:t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</w:p>
    <w:p w14:paraId="7297801A" w14:textId="77777777" w:rsidR="00FE149F" w:rsidRPr="005D1F64" w:rsidRDefault="00FE149F" w:rsidP="00FE149F">
      <w:pPr>
        <w:spacing w:line="360" w:lineRule="auto"/>
        <w:jc w:val="both"/>
        <w:rPr>
          <w:b/>
          <w:bCs/>
          <w:sz w:val="28"/>
          <w:szCs w:val="28"/>
          <w:u w:val="single"/>
          <w:lang w:val="en-US"/>
        </w:rPr>
      </w:pPr>
      <w:r>
        <w:rPr>
          <w:b/>
          <w:bCs/>
          <w:sz w:val="28"/>
          <w:szCs w:val="28"/>
          <w:lang w:val="en-US"/>
        </w:rPr>
        <w:t xml:space="preserve">DATE: </w:t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  <w:r>
        <w:rPr>
          <w:b/>
          <w:bCs/>
          <w:sz w:val="28"/>
          <w:szCs w:val="28"/>
          <w:u w:val="single"/>
          <w:lang w:val="en-US"/>
        </w:rPr>
        <w:tab/>
      </w:r>
    </w:p>
    <w:p w14:paraId="6AD8E69C" w14:textId="77777777" w:rsidR="00FE149F" w:rsidRPr="00641875" w:rsidRDefault="00FE149F" w:rsidP="00FE149F">
      <w:pPr>
        <w:rPr>
          <w:lang w:val="en-US"/>
        </w:rPr>
      </w:pPr>
    </w:p>
    <w:p w14:paraId="4DFCD74A" w14:textId="7C7928BF" w:rsidR="00FE149F" w:rsidRDefault="00FE149F" w:rsidP="00FE149F"/>
    <w:sectPr w:rsidR="00FE14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C0sDAyMjWzNDM3NzZT0lEKTi0uzszPAykwrAUAFzWNIywAAAA="/>
  </w:docVars>
  <w:rsids>
    <w:rsidRoot w:val="00FE149F"/>
    <w:rsid w:val="00AF5F76"/>
    <w:rsid w:val="00FE14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6DCC3"/>
  <w15:chartTrackingRefBased/>
  <w15:docId w15:val="{0E9F038B-0A1D-41FD-874F-29E54FD5CE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GH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149F"/>
    <w:rPr>
      <w:kern w:val="0"/>
      <w:lang w:val="en-GH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78</Words>
  <Characters>44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is Asante Nsiah</dc:creator>
  <cp:keywords/>
  <dc:description/>
  <cp:lastModifiedBy>Francis Asante Nsiah</cp:lastModifiedBy>
  <cp:revision>1</cp:revision>
  <dcterms:created xsi:type="dcterms:W3CDTF">2023-05-19T16:43:00Z</dcterms:created>
  <dcterms:modified xsi:type="dcterms:W3CDTF">2023-05-19T16:54:00Z</dcterms:modified>
</cp:coreProperties>
</file>